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51955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0EF9A1AE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19BC54D9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b/>
          <w:bCs/>
        </w:rPr>
      </w:pPr>
      <w:r w:rsidRPr="005D15E8">
        <w:rPr>
          <w:rFonts w:ascii="Avenir Roman" w:hAnsi="Avenir Roman"/>
          <w:b/>
          <w:bCs/>
        </w:rPr>
        <w:t xml:space="preserve">FORMULAIRE DE SOUMISSION DU RÉSUMÉ </w:t>
      </w:r>
    </w:p>
    <w:p w14:paraId="690FCAFE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b/>
          <w:bCs/>
        </w:rPr>
      </w:pPr>
    </w:p>
    <w:p w14:paraId="1DEB5B07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b/>
          <w:bCs/>
          <w:sz w:val="22"/>
          <w:szCs w:val="22"/>
        </w:rPr>
      </w:pPr>
      <w:r w:rsidRPr="005D15E8">
        <w:rPr>
          <w:rFonts w:ascii="Avenir Roman" w:hAnsi="Avenir Roman"/>
          <w:b/>
          <w:bCs/>
          <w:sz w:val="22"/>
          <w:szCs w:val="22"/>
        </w:rPr>
        <w:t>(Formulaire en ligne sur 22.aihv@campus.fct.unl.pt)</w:t>
      </w:r>
    </w:p>
    <w:p w14:paraId="690FCC78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Cs/>
          <w:sz w:val="20"/>
          <w:szCs w:val="20"/>
        </w:rPr>
      </w:pPr>
    </w:p>
    <w:p w14:paraId="1E2408E3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Cs/>
          <w:sz w:val="20"/>
          <w:szCs w:val="20"/>
        </w:rPr>
      </w:pPr>
    </w:p>
    <w:p w14:paraId="6775B884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  <w:r w:rsidRPr="005D15E8">
        <w:rPr>
          <w:rFonts w:ascii="Avenir Roman" w:hAnsi="Avenir Roman"/>
          <w:b/>
          <w:sz w:val="20"/>
          <w:szCs w:val="20"/>
        </w:rPr>
        <w:t>Titre de la contribution :</w:t>
      </w:r>
    </w:p>
    <w:p w14:paraId="2A3487CE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  <w:r w:rsidRPr="005D15E8">
        <w:rPr>
          <w:rFonts w:ascii="Avenir Roman" w:hAnsi="Avenir Roman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94CF00" wp14:editId="7AD5F442">
                <wp:simplePos x="0" y="0"/>
                <wp:positionH relativeFrom="column">
                  <wp:posOffset>0</wp:posOffset>
                </wp:positionH>
                <wp:positionV relativeFrom="paragraph">
                  <wp:posOffset>127000</wp:posOffset>
                </wp:positionV>
                <wp:extent cx="6167120" cy="1252855"/>
                <wp:effectExtent l="0" t="0" r="17780" b="1714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67120" cy="1252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236D5" w14:textId="77777777" w:rsidR="005D15E8" w:rsidRDefault="005D15E8" w:rsidP="005D15E8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  <w:r w:rsidRPr="00D17319">
                              <w:rPr>
                                <w:sz w:val="16"/>
                              </w:rPr>
                              <w:br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60FE3FB3" w14:textId="77777777" w:rsidR="005D15E8" w:rsidRDefault="005D15E8" w:rsidP="005D15E8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</w:p>
                          <w:p w14:paraId="14DEAA52" w14:textId="77777777" w:rsidR="005D15E8" w:rsidRDefault="005D15E8" w:rsidP="005D15E8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3D38BBAB" w14:textId="77777777" w:rsidR="005D15E8" w:rsidRDefault="005D15E8" w:rsidP="005D15E8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</w:p>
                          <w:p w14:paraId="44846B95" w14:textId="77777777" w:rsidR="005D15E8" w:rsidRPr="00D17319" w:rsidRDefault="005D15E8" w:rsidP="005D15E8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A347A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0pt;width:485.6pt;height:9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" strokecolor="#2f5496 [2404]">
                <v:path arrowok="t"/>
                <v:textbox>
                  <w:txbxContent>
                    <w:p w:rsidR="005D15E8" w:rsidRDefault="005D15E8" w:rsidP="005D15E8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  <w:r w:rsidRPr="00D17319">
                        <w:rPr>
                          <w:sz w:val="16"/>
                        </w:rPr>
                        <w:br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  <w:p w:rsidR="005D15E8" w:rsidRDefault="005D15E8" w:rsidP="005D15E8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</w:p>
                    <w:p w:rsidR="005D15E8" w:rsidRDefault="005D15E8" w:rsidP="005D15E8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  <w:p w:rsidR="005D15E8" w:rsidRDefault="005D15E8" w:rsidP="005D15E8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</w:p>
                    <w:p w:rsidR="005D15E8" w:rsidRPr="00D17319" w:rsidRDefault="005D15E8" w:rsidP="005D15E8">
                      <w:pPr>
                        <w:rPr>
                          <w:sz w:val="16"/>
                        </w:rPr>
                      </w:pP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3C4ABA3C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19D765D1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</w:p>
    <w:p w14:paraId="7769CA7B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</w:p>
    <w:p w14:paraId="3089BC6F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</w:p>
    <w:p w14:paraId="2F0EA998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</w:p>
    <w:p w14:paraId="608CF9B1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</w:p>
    <w:p w14:paraId="1B53F476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</w:p>
    <w:p w14:paraId="7ED621B0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</w:p>
    <w:p w14:paraId="77D7606F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  <w:r w:rsidRPr="005D15E8">
        <w:rPr>
          <w:rFonts w:ascii="Avenir Roman" w:hAnsi="Avenir Roman"/>
          <w:b/>
          <w:sz w:val="20"/>
          <w:szCs w:val="20"/>
        </w:rPr>
        <w:t>Auteur de contact :</w:t>
      </w:r>
    </w:p>
    <w:p w14:paraId="1C9B7A23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</w:p>
    <w:p w14:paraId="13A95547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</w:rPr>
      </w:pPr>
      <w:r w:rsidRPr="005D15E8">
        <w:rPr>
          <w:rFonts w:ascii="Avenir Roman" w:hAnsi="Avenir Roman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089031" wp14:editId="4C90B0B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67120" cy="3493770"/>
                <wp:effectExtent l="0" t="0" r="17780" b="1143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67120" cy="349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30E33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highlight w:val="yellow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Titre     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Prof </w:t>
                            </w:r>
                            <w:r w:rsidRPr="00A15E04">
                              <w:rPr>
                                <w:sz w:val="20"/>
                                <w:lang w:val="fr-FR"/>
                              </w:rPr>
                              <w:t>□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Dr </w:t>
                            </w:r>
                            <w:r w:rsidRPr="00A15E04">
                              <w:rPr>
                                <w:sz w:val="20"/>
                                <w:lang w:val="fr-FR"/>
                              </w:rPr>
                              <w:t>□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M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me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 </w:t>
                            </w:r>
                            <w:r w:rsidRPr="00A15E04">
                              <w:rPr>
                                <w:sz w:val="20"/>
                                <w:lang w:val="fr-FR"/>
                              </w:rPr>
                              <w:t>□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ab/>
                              <w:t>M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 </w:t>
                            </w:r>
                            <w:r w:rsidRPr="00A15E04">
                              <w:rPr>
                                <w:sz w:val="20"/>
                                <w:lang w:val="fr-FR"/>
                              </w:rPr>
                              <w:t>□</w:t>
                            </w:r>
                          </w:p>
                          <w:p w14:paraId="1CF46F81" w14:textId="77777777" w:rsidR="005D15E8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</w:p>
                          <w:p w14:paraId="68666B72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Nom 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</w:p>
                          <w:p w14:paraId="3C34EE79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</w:p>
                          <w:p w14:paraId="55AD6DAD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Prénom 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</w:p>
                          <w:p w14:paraId="795557E4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</w:p>
                          <w:p w14:paraId="5A19C20F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Institution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 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/ Affiliation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</w:p>
                          <w:p w14:paraId="29369995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</w:p>
                          <w:p w14:paraId="2EAEC4B1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</w:p>
                          <w:p w14:paraId="01BC92CC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</w:p>
                          <w:p w14:paraId="3A583D14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Adresse 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</w:p>
                          <w:p w14:paraId="662BFF1C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</w:p>
                          <w:p w14:paraId="40E6B3A8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Code postal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V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ille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P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ays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</w:p>
                          <w:p w14:paraId="6D870FBE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lang w:val="fr-FR"/>
                              </w:rPr>
                            </w:pPr>
                          </w:p>
                          <w:p w14:paraId="7173D273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Téléphone 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 xml:space="preserve">Fax 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fr-FR"/>
                              </w:rPr>
                              <w:tab/>
                            </w:r>
                          </w:p>
                          <w:p w14:paraId="035D6B4F" w14:textId="77777777" w:rsidR="005D15E8" w:rsidRPr="00A15E04" w:rsidRDefault="005D15E8" w:rsidP="005D15E8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</w:pP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(</w:t>
                            </w:r>
                            <w:r w:rsidRPr="00C22224">
                              <w:rPr>
                                <w:rFonts w:ascii="DIN-Regular" w:hAnsi="DIN-Regular"/>
                                <w:i/>
                                <w:sz w:val="20"/>
                                <w:lang w:val="fr-FR"/>
                              </w:rPr>
                              <w:t>avec code du pays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lang w:val="fr-FR"/>
                              </w:rPr>
                              <w:t>)</w:t>
                            </w:r>
                          </w:p>
                          <w:p w14:paraId="31EA6DF9" w14:textId="77777777" w:rsidR="005D15E8" w:rsidRPr="00A15E04" w:rsidRDefault="005D15E8" w:rsidP="005D15E8">
                            <w:pPr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szCs w:val="20"/>
                              </w:rPr>
                            </w:pPr>
                          </w:p>
                          <w:p w14:paraId="0989ACBF" w14:textId="77777777" w:rsidR="005D15E8" w:rsidRPr="00A15E04" w:rsidRDefault="005D15E8" w:rsidP="005D15E8">
                            <w:pPr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DIN-Regular" w:hAnsi="DIN-Regular"/>
                                <w:sz w:val="20"/>
                                <w:szCs w:val="20"/>
                              </w:rPr>
                              <w:t>C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</w:rPr>
                              <w:t>ourriel</w:t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A15E04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45955" id="Text Box 3" o:spid="_x0000_s1027" type="#_x0000_t202" style="position:absolute;margin-left:0;margin-top:0;width:485.6pt;height:27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" strokecolor="#2f5496 [2404]">
                <v:path arrowok="t"/>
                <v:textbox>
                  <w:txbxContent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highlight w:val="yellow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Titre     </w:t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Prof </w:t>
                      </w:r>
                      <w:r w:rsidRPr="00A15E04">
                        <w:rPr>
                          <w:sz w:val="20"/>
                          <w:lang w:val="fr-FR"/>
                        </w:rPr>
                        <w:t>□</w:t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Dr </w:t>
                      </w:r>
                      <w:r w:rsidRPr="00A15E04">
                        <w:rPr>
                          <w:sz w:val="20"/>
                          <w:lang w:val="fr-FR"/>
                        </w:rPr>
                        <w:t>□</w:t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>M</w:t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>me</w:t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 </w:t>
                      </w:r>
                      <w:r w:rsidRPr="00A15E04">
                        <w:rPr>
                          <w:sz w:val="20"/>
                          <w:lang w:val="fr-FR"/>
                        </w:rPr>
                        <w:t>□</w:t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ab/>
                        <w:t>M</w:t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 </w:t>
                      </w:r>
                      <w:r w:rsidRPr="00A15E04">
                        <w:rPr>
                          <w:sz w:val="20"/>
                          <w:lang w:val="fr-FR"/>
                        </w:rPr>
                        <w:t>□</w:t>
                      </w:r>
                    </w:p>
                    <w:p w:rsidR="005D15E8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Nom </w:t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Prénom </w:t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>Institution</w:t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 </w:t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>/ Affiliation</w:t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Adresse </w:t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>Code postal</w:t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>V</w:t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>ille</w:t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fr-FR"/>
                        </w:rPr>
                        <w:t>P</w:t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>ays</w:t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lang w:val="fr-FR"/>
                        </w:rPr>
                      </w:pP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Téléphone </w:t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 xml:space="preserve">Fax </w:t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fr-FR"/>
                        </w:rPr>
                        <w:tab/>
                      </w:r>
                    </w:p>
                    <w:p w:rsidR="005D15E8" w:rsidRPr="00A15E04" w:rsidRDefault="005D15E8" w:rsidP="005D15E8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fr-FR"/>
                        </w:rPr>
                      </w:pP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>(</w:t>
                      </w:r>
                      <w:r w:rsidRPr="00C22224">
                        <w:rPr>
                          <w:rFonts w:ascii="DIN-Regular" w:hAnsi="DIN-Regular"/>
                          <w:i/>
                          <w:sz w:val="20"/>
                          <w:lang w:val="fr-FR"/>
                        </w:rPr>
                        <w:t>avec code du pays</w:t>
                      </w:r>
                      <w:r w:rsidRPr="00A15E04">
                        <w:rPr>
                          <w:rFonts w:ascii="DIN-Regular" w:hAnsi="DIN-Regular"/>
                          <w:sz w:val="20"/>
                          <w:lang w:val="fr-FR"/>
                        </w:rPr>
                        <w:t>)</w:t>
                      </w:r>
                    </w:p>
                    <w:p w:rsidR="005D15E8" w:rsidRPr="00A15E04" w:rsidRDefault="005D15E8" w:rsidP="005D15E8">
                      <w:pPr>
                        <w:spacing w:line="280" w:lineRule="exact"/>
                        <w:rPr>
                          <w:rFonts w:ascii="DIN-Regular" w:hAnsi="DIN-Regular"/>
                          <w:sz w:val="20"/>
                          <w:szCs w:val="20"/>
                        </w:rPr>
                      </w:pPr>
                    </w:p>
                    <w:p w:rsidR="005D15E8" w:rsidRPr="00A15E04" w:rsidRDefault="005D15E8" w:rsidP="005D15E8">
                      <w:pPr>
                        <w:spacing w:line="280" w:lineRule="exact"/>
                        <w:rPr>
                          <w:rFonts w:ascii="DIN-Regular" w:hAnsi="DIN-Regular"/>
                          <w:sz w:val="20"/>
                          <w:szCs w:val="20"/>
                        </w:rPr>
                      </w:pPr>
                      <w:r>
                        <w:rPr>
                          <w:rFonts w:ascii="DIN-Regular" w:hAnsi="DIN-Regular"/>
                          <w:sz w:val="20"/>
                          <w:szCs w:val="20"/>
                        </w:rPr>
                        <w:t>C</w:t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</w:rPr>
                        <w:t>ourriel</w:t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  <w:r w:rsidRPr="00A15E04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62393FFC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  <w:r w:rsidRPr="005D15E8">
        <w:rPr>
          <w:rFonts w:ascii="Avenir Roman" w:hAnsi="Avenir Roman"/>
          <w:sz w:val="20"/>
          <w:szCs w:val="20"/>
        </w:rPr>
        <w:t xml:space="preserve"> </w:t>
      </w:r>
    </w:p>
    <w:p w14:paraId="4958936B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661C46C9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65D481D5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2485A90A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36B2A43F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7E53E6E4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73CDA925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33DED512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06A0EB49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666EF787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4A1AF618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075FE0D2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04409390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3C69A26D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3B890265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122DAB85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7D19C416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608477BA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54F1FE99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</w:p>
    <w:p w14:paraId="62C1203A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</w:rPr>
      </w:pPr>
      <w:r w:rsidRPr="005D15E8">
        <w:rPr>
          <w:rFonts w:ascii="Avenir Roman" w:hAnsi="Avenir Roman"/>
          <w:sz w:val="20"/>
          <w:szCs w:val="20"/>
        </w:rPr>
        <w:t>Forme de la présentation</w:t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  <w:sz w:val="20"/>
          <w:szCs w:val="20"/>
        </w:rPr>
        <w:tab/>
        <w:t>Orale</w:t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5D15E8">
        <w:rPr>
          <w:rFonts w:ascii="Avenir Roman" w:hAnsi="Avenir Roman"/>
        </w:rPr>
        <w:instrText xml:space="preserve"> FORMCHECKBOX </w:instrText>
      </w:r>
      <w:r w:rsidR="0061411B">
        <w:rPr>
          <w:rFonts w:ascii="Avenir Roman" w:hAnsi="Avenir Roman"/>
        </w:rPr>
      </w:r>
      <w:r w:rsidR="0061411B">
        <w:rPr>
          <w:rFonts w:ascii="Avenir Roman" w:hAnsi="Avenir Roman"/>
        </w:rPr>
        <w:fldChar w:fldCharType="separate"/>
      </w:r>
      <w:r w:rsidRPr="005D15E8">
        <w:rPr>
          <w:rFonts w:ascii="Avenir Roman" w:hAnsi="Avenir Roman"/>
        </w:rPr>
        <w:fldChar w:fldCharType="end"/>
      </w:r>
      <w:r w:rsidRPr="005D15E8">
        <w:rPr>
          <w:rFonts w:ascii="Avenir Roman" w:hAnsi="Avenir Roman"/>
          <w:sz w:val="20"/>
          <w:szCs w:val="20"/>
        </w:rPr>
        <w:tab/>
        <w:t>Poster</w:t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5D15E8">
        <w:rPr>
          <w:rFonts w:ascii="Avenir Roman" w:hAnsi="Avenir Roman"/>
        </w:rPr>
        <w:instrText xml:space="preserve"> FORMCHECKBOX </w:instrText>
      </w:r>
      <w:r w:rsidR="0061411B">
        <w:rPr>
          <w:rFonts w:ascii="Avenir Roman" w:hAnsi="Avenir Roman"/>
        </w:rPr>
      </w:r>
      <w:r w:rsidR="0061411B">
        <w:rPr>
          <w:rFonts w:ascii="Avenir Roman" w:hAnsi="Avenir Roman"/>
        </w:rPr>
        <w:fldChar w:fldCharType="separate"/>
      </w:r>
      <w:r w:rsidRPr="005D15E8">
        <w:rPr>
          <w:rFonts w:ascii="Avenir Roman" w:hAnsi="Avenir Roman"/>
        </w:rPr>
        <w:fldChar w:fldCharType="end"/>
      </w:r>
    </w:p>
    <w:p w14:paraId="25FE3973" w14:textId="77777777" w:rsidR="005D15E8" w:rsidRPr="005D15E8" w:rsidRDefault="005D15E8" w:rsidP="005D15E8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</w:rPr>
      </w:pPr>
      <w:r w:rsidRPr="005D15E8">
        <w:rPr>
          <w:rFonts w:ascii="Avenir Roman" w:hAnsi="Avenir Roman"/>
          <w:sz w:val="20"/>
          <w:szCs w:val="20"/>
        </w:rPr>
        <w:t>Equipement technique demandé</w:t>
      </w:r>
      <w:r w:rsidRPr="005D15E8">
        <w:rPr>
          <w:rFonts w:ascii="Avenir Roman" w:hAnsi="Avenir Roman"/>
          <w:sz w:val="20"/>
          <w:szCs w:val="20"/>
        </w:rPr>
        <w:tab/>
        <w:t xml:space="preserve">Power Point </w:t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</w:rPr>
        <w:fldChar w:fldCharType="begin">
          <w:ffData>
            <w:name w:val="Kontrollkästchen1"/>
            <w:enabled/>
            <w:calcOnExit w:val="0"/>
            <w:checkBox>
              <w:size w:val="20"/>
              <w:default w:val="0"/>
            </w:checkBox>
          </w:ffData>
        </w:fldChar>
      </w:r>
      <w:bookmarkStart w:id="0" w:name="Kontrollkästchen1"/>
      <w:r w:rsidRPr="005D15E8">
        <w:rPr>
          <w:rFonts w:ascii="Avenir Roman" w:hAnsi="Avenir Roman"/>
        </w:rPr>
        <w:instrText xml:space="preserve"> FORMCHECKBOX </w:instrText>
      </w:r>
      <w:r w:rsidR="0061411B">
        <w:rPr>
          <w:rFonts w:ascii="Avenir Roman" w:hAnsi="Avenir Roman"/>
        </w:rPr>
      </w:r>
      <w:r w:rsidR="0061411B">
        <w:rPr>
          <w:rFonts w:ascii="Avenir Roman" w:hAnsi="Avenir Roman"/>
        </w:rPr>
        <w:fldChar w:fldCharType="separate"/>
      </w:r>
      <w:r w:rsidRPr="005D15E8">
        <w:rPr>
          <w:rFonts w:ascii="Avenir Roman" w:hAnsi="Avenir Roman"/>
        </w:rPr>
        <w:fldChar w:fldCharType="end"/>
      </w:r>
      <w:bookmarkEnd w:id="0"/>
      <w:r w:rsidRPr="005D15E8">
        <w:rPr>
          <w:rFonts w:ascii="Avenir Roman" w:hAnsi="Avenir Roman"/>
          <w:sz w:val="20"/>
          <w:szCs w:val="20"/>
        </w:rPr>
        <w:fldChar w:fldCharType="begin"/>
      </w:r>
      <w:r w:rsidRPr="005D15E8">
        <w:rPr>
          <w:rFonts w:ascii="Avenir Roman" w:hAnsi="Avenir Roman"/>
          <w:sz w:val="20"/>
          <w:szCs w:val="20"/>
        </w:rPr>
        <w:instrText xml:space="preserve"> FILLIN  \* MERGEFORMAT </w:instrText>
      </w:r>
      <w:r w:rsidRPr="005D15E8">
        <w:rPr>
          <w:rFonts w:ascii="Avenir Roman" w:hAnsi="Avenir Roman"/>
          <w:sz w:val="20"/>
          <w:szCs w:val="20"/>
        </w:rPr>
        <w:fldChar w:fldCharType="end"/>
      </w:r>
      <w:r w:rsidRPr="005D15E8">
        <w:rPr>
          <w:rFonts w:ascii="Avenir Roman" w:hAnsi="Avenir Roman"/>
          <w:sz w:val="20"/>
          <w:szCs w:val="20"/>
        </w:rPr>
        <w:tab/>
        <w:t>Autre</w:t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  <w:sz w:val="20"/>
          <w:szCs w:val="20"/>
        </w:rPr>
        <w:tab/>
      </w:r>
      <w:r w:rsidRPr="005D15E8">
        <w:rPr>
          <w:rFonts w:ascii="Avenir Roman" w:hAnsi="Avenir Roman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5D15E8">
        <w:rPr>
          <w:rFonts w:ascii="Avenir Roman" w:hAnsi="Avenir Roman"/>
        </w:rPr>
        <w:instrText xml:space="preserve"> FORMCHECKBOX </w:instrText>
      </w:r>
      <w:r w:rsidR="0061411B">
        <w:rPr>
          <w:rFonts w:ascii="Avenir Roman" w:hAnsi="Avenir Roman"/>
        </w:rPr>
      </w:r>
      <w:r w:rsidR="0061411B">
        <w:rPr>
          <w:rFonts w:ascii="Avenir Roman" w:hAnsi="Avenir Roman"/>
        </w:rPr>
        <w:fldChar w:fldCharType="separate"/>
      </w:r>
      <w:r w:rsidRPr="005D15E8">
        <w:rPr>
          <w:rFonts w:ascii="Avenir Roman" w:hAnsi="Avenir Roman"/>
        </w:rPr>
        <w:fldChar w:fldCharType="end"/>
      </w:r>
    </w:p>
    <w:p w14:paraId="24EEA53B" w14:textId="77777777" w:rsidR="005D15E8" w:rsidRPr="005D15E8" w:rsidRDefault="005D15E8" w:rsidP="005D15E8">
      <w:pPr>
        <w:spacing w:before="100" w:beforeAutospacing="1" w:after="100" w:afterAutospacing="1" w:line="280" w:lineRule="exact"/>
        <w:ind w:left="4963" w:firstLine="1418"/>
        <w:contextualSpacing/>
        <w:rPr>
          <w:rFonts w:ascii="Avenir Roman" w:hAnsi="Avenir Roman"/>
          <w:sz w:val="20"/>
          <w:szCs w:val="20"/>
        </w:rPr>
      </w:pPr>
      <w:r w:rsidRPr="005D15E8">
        <w:rPr>
          <w:rFonts w:ascii="Avenir Roman" w:hAnsi="Avenir Roman"/>
          <w:sz w:val="20"/>
          <w:szCs w:val="20"/>
        </w:rPr>
        <w:t>(à spécifier ici)</w:t>
      </w:r>
    </w:p>
    <w:p w14:paraId="7245819A" w14:textId="77777777" w:rsidR="005D15E8" w:rsidRPr="005D15E8" w:rsidRDefault="005D15E8" w:rsidP="005D15E8">
      <w:pPr>
        <w:spacing w:before="100" w:beforeAutospacing="1" w:after="100" w:afterAutospacing="1" w:line="280" w:lineRule="exact"/>
        <w:ind w:left="5672" w:right="-142" w:hanging="143"/>
        <w:contextualSpacing/>
        <w:rPr>
          <w:rFonts w:ascii="Avenir Roman" w:hAnsi="Avenir Roman"/>
          <w:sz w:val="20"/>
          <w:szCs w:val="20"/>
        </w:rPr>
      </w:pPr>
      <w:r w:rsidRPr="005D15E8">
        <w:rPr>
          <w:rFonts w:ascii="Avenir Roman" w:hAnsi="Avenir Roman"/>
          <w:sz w:val="20"/>
          <w:szCs w:val="20"/>
          <w:u w:val="single"/>
        </w:rPr>
        <w:tab/>
      </w:r>
      <w:r w:rsidRPr="005D15E8">
        <w:rPr>
          <w:rFonts w:ascii="Avenir Roman" w:hAnsi="Avenir Roman"/>
          <w:sz w:val="20"/>
          <w:szCs w:val="20"/>
          <w:u w:val="single"/>
        </w:rPr>
        <w:tab/>
      </w:r>
      <w:r w:rsidRPr="005D15E8">
        <w:rPr>
          <w:rFonts w:ascii="Avenir Roman" w:hAnsi="Avenir Roman"/>
          <w:sz w:val="20"/>
          <w:szCs w:val="20"/>
          <w:u w:val="single"/>
        </w:rPr>
        <w:tab/>
      </w:r>
      <w:r>
        <w:rPr>
          <w:rFonts w:ascii="Avenir Roman" w:hAnsi="Avenir Roman"/>
          <w:sz w:val="20"/>
          <w:szCs w:val="20"/>
          <w:u w:val="single"/>
        </w:rPr>
        <w:tab/>
      </w:r>
      <w:r>
        <w:rPr>
          <w:rFonts w:ascii="Avenir Roman" w:hAnsi="Avenir Roman"/>
          <w:sz w:val="20"/>
          <w:szCs w:val="20"/>
          <w:u w:val="single"/>
        </w:rPr>
        <w:tab/>
      </w:r>
      <w:r w:rsidRPr="005D15E8">
        <w:rPr>
          <w:rFonts w:ascii="Avenir Roman" w:hAnsi="Avenir Roman"/>
          <w:sz w:val="20"/>
          <w:szCs w:val="20"/>
          <w:u w:val="single"/>
        </w:rPr>
        <w:tab/>
      </w:r>
      <w:r w:rsidRPr="005D15E8">
        <w:rPr>
          <w:rFonts w:ascii="Avenir Roman" w:hAnsi="Avenir Roman"/>
          <w:sz w:val="20"/>
          <w:szCs w:val="20"/>
        </w:rPr>
        <w:br w:type="page"/>
      </w:r>
      <w:r w:rsidRPr="005D15E8">
        <w:rPr>
          <w:rFonts w:ascii="Avenir Roman" w:hAnsi="Avenir Roman"/>
        </w:rPr>
        <w:fldChar w:fldCharType="begin"/>
      </w:r>
      <w:r w:rsidRPr="005D15E8">
        <w:rPr>
          <w:rFonts w:ascii="Avenir Roman" w:hAnsi="Avenir Roman"/>
        </w:rPr>
        <w:instrText xml:space="preserve"> ASK  \* MERGEFORMAT </w:instrText>
      </w:r>
      <w:r w:rsidRPr="005D15E8">
        <w:rPr>
          <w:rFonts w:ascii="Avenir Roman" w:hAnsi="Avenir Roman"/>
        </w:rPr>
        <w:fldChar w:fldCharType="end"/>
      </w:r>
    </w:p>
    <w:p w14:paraId="6F89E17C" w14:textId="77777777" w:rsidR="005D15E8" w:rsidRPr="005D15E8" w:rsidRDefault="005D15E8" w:rsidP="005D15E8">
      <w:pPr>
        <w:contextualSpacing/>
        <w:rPr>
          <w:rFonts w:ascii="Avenir Roman" w:hAnsi="Avenir Roman"/>
          <w:b/>
        </w:rPr>
      </w:pPr>
    </w:p>
    <w:p w14:paraId="179C4BA9" w14:textId="77777777" w:rsidR="005D15E8" w:rsidRPr="005D15E8" w:rsidRDefault="005D15E8" w:rsidP="005D15E8">
      <w:pPr>
        <w:contextualSpacing/>
        <w:jc w:val="center"/>
        <w:rPr>
          <w:rFonts w:ascii="Avenir Roman" w:hAnsi="Avenir Roman"/>
          <w:b/>
          <w:bCs/>
        </w:rPr>
      </w:pPr>
      <w:r w:rsidRPr="005D15E8">
        <w:rPr>
          <w:rFonts w:ascii="Avenir Roman" w:hAnsi="Avenir Roman"/>
          <w:b/>
          <w:bCs/>
        </w:rPr>
        <w:t>INDICATIONS DU RÉSUMÉ</w:t>
      </w:r>
    </w:p>
    <w:p w14:paraId="620F3E60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7DD8DA9D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  <w:r w:rsidRPr="005D15E8">
        <w:rPr>
          <w:rFonts w:ascii="Avenir Roman" w:hAnsi="Avenir Roman"/>
          <w:b/>
          <w:sz w:val="20"/>
          <w:szCs w:val="20"/>
        </w:rPr>
        <w:t xml:space="preserve">Titre de la communication : </w:t>
      </w:r>
    </w:p>
    <w:p w14:paraId="0347AEE7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  <w:r w:rsidRPr="005D15E8">
        <w:rPr>
          <w:rFonts w:ascii="Avenir Roman" w:hAnsi="Avenir Roman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65D7711B" wp14:editId="151B0DD9">
                <wp:simplePos x="0" y="0"/>
                <wp:positionH relativeFrom="column">
                  <wp:posOffset>0</wp:posOffset>
                </wp:positionH>
                <wp:positionV relativeFrom="paragraph">
                  <wp:posOffset>17780</wp:posOffset>
                </wp:positionV>
                <wp:extent cx="6158865" cy="737235"/>
                <wp:effectExtent l="0" t="0" r="13335" b="12065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737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77E76" w14:textId="77777777" w:rsidR="005D15E8" w:rsidRPr="00EC467B" w:rsidRDefault="005D15E8" w:rsidP="005D15E8">
                            <w:r w:rsidRPr="00EC467B">
                              <w:t>(Times New Roman 12 pt,</w:t>
                            </w:r>
                            <w:r w:rsidRPr="00EC467B">
                              <w:rPr>
                                <w:lang w:val="fr-BE"/>
                              </w:rPr>
                              <w:t xml:space="preserve"> </w:t>
                            </w:r>
                            <w:r w:rsidRPr="006A7442">
                              <w:rPr>
                                <w:b/>
                                <w:lang w:val="fr-BE"/>
                              </w:rPr>
                              <w:t>gras</w:t>
                            </w:r>
                            <w:r w:rsidRPr="00EC467B">
                              <w:t>,</w:t>
                            </w:r>
                            <w:r w:rsidRPr="00EC467B">
                              <w:rPr>
                                <w:lang w:val="fr-BE"/>
                              </w:rPr>
                              <w:t xml:space="preserve"> alignement à gauche, interligne simple</w:t>
                            </w:r>
                            <w:r w:rsidRPr="00EC467B">
                              <w:t>)</w:t>
                            </w:r>
                          </w:p>
                          <w:p w14:paraId="4D5B1F0E" w14:textId="77777777" w:rsidR="005D15E8" w:rsidRPr="00D55F1F" w:rsidRDefault="005D15E8" w:rsidP="005D15E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2A46C" id="Text Box 4" o:spid="_x0000_s1028" type="#_x0000_t202" style="position:absolute;margin-left:0;margin-top:1.4pt;width:484.95pt;height:5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" o:allowincell="f" strokecolor="#2f5496 [2404]">
                <v:path arrowok="t"/>
                <v:textbox>
                  <w:txbxContent>
                    <w:p w:rsidR="005D15E8" w:rsidRPr="00EC467B" w:rsidRDefault="005D15E8" w:rsidP="005D15E8">
                      <w:r w:rsidRPr="00EC467B">
                        <w:t>(Times New Roman 12 pt,</w:t>
                      </w:r>
                      <w:r w:rsidRPr="00EC467B">
                        <w:rPr>
                          <w:lang w:val="fr-BE"/>
                        </w:rPr>
                        <w:t xml:space="preserve"> </w:t>
                      </w:r>
                      <w:r w:rsidRPr="006A7442">
                        <w:rPr>
                          <w:b/>
                          <w:lang w:val="fr-BE"/>
                        </w:rPr>
                        <w:t>gras</w:t>
                      </w:r>
                      <w:r w:rsidRPr="00EC467B">
                        <w:t>,</w:t>
                      </w:r>
                      <w:r w:rsidRPr="00EC467B">
                        <w:rPr>
                          <w:lang w:val="fr-BE"/>
                        </w:rPr>
                        <w:t xml:space="preserve"> alignement à gauche, interligne simple</w:t>
                      </w:r>
                      <w:r w:rsidRPr="00EC467B">
                        <w:t>)</w:t>
                      </w:r>
                    </w:p>
                    <w:p w:rsidR="005D15E8" w:rsidRPr="00D55F1F" w:rsidRDefault="005D15E8" w:rsidP="005D15E8"/>
                  </w:txbxContent>
                </v:textbox>
              </v:shape>
            </w:pict>
          </mc:Fallback>
        </mc:AlternateContent>
      </w:r>
    </w:p>
    <w:p w14:paraId="700D7CC0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5077D1BB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1FB5C6C8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1B97A3F3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</w:p>
    <w:p w14:paraId="23796B15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  <w:r w:rsidRPr="005D15E8">
        <w:rPr>
          <w:rFonts w:ascii="Avenir Roman" w:hAnsi="Avenir Roman"/>
          <w:b/>
          <w:sz w:val="20"/>
          <w:szCs w:val="20"/>
        </w:rPr>
        <w:t>Auteur(s) :</w:t>
      </w:r>
    </w:p>
    <w:p w14:paraId="040DDB40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  <w:r w:rsidRPr="005D15E8">
        <w:rPr>
          <w:rFonts w:ascii="Avenir Roman" w:hAnsi="Avenir Roman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49EF0D08" wp14:editId="72D3C585">
                <wp:simplePos x="0" y="0"/>
                <wp:positionH relativeFrom="column">
                  <wp:posOffset>1905</wp:posOffset>
                </wp:positionH>
                <wp:positionV relativeFrom="paragraph">
                  <wp:posOffset>33020</wp:posOffset>
                </wp:positionV>
                <wp:extent cx="6158865" cy="1517015"/>
                <wp:effectExtent l="0" t="0" r="13335" b="698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151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F5FD2" w14:textId="77777777" w:rsidR="005D15E8" w:rsidRPr="00E535AC" w:rsidRDefault="005D15E8" w:rsidP="005D15E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(Times New Roman 12 pt, alignement à gauche, interligne simple) </w:t>
                            </w:r>
                          </w:p>
                          <w:p w14:paraId="167BE89D" w14:textId="77777777" w:rsidR="005D15E8" w:rsidRDefault="005D15E8" w:rsidP="005D15E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A978309" w14:textId="77777777" w:rsidR="005D15E8" w:rsidRPr="00E535AC" w:rsidRDefault="005D15E8" w:rsidP="005D15E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>Nom, prénom, initiales: (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Veuillez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 souligner </w:t>
                            </w:r>
                            <w:r w:rsidRPr="0046566A">
                              <w:rPr>
                                <w:sz w:val="22"/>
                                <w:szCs w:val="22"/>
                                <w:u w:val="single"/>
                              </w:rPr>
                              <w:t>l’auteur présentant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 la communication)</w:t>
                            </w:r>
                          </w:p>
                          <w:p w14:paraId="118ACC5C" w14:textId="77777777" w:rsidR="005D15E8" w:rsidRDefault="005D15E8" w:rsidP="005D15E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14CEA1F8" w14:textId="77777777" w:rsidR="005D15E8" w:rsidRPr="00E535AC" w:rsidRDefault="005D15E8" w:rsidP="005D15E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>Institution : (Si possible, une seule ligne par auteur)</w:t>
                            </w:r>
                          </w:p>
                          <w:p w14:paraId="56285194" w14:textId="77777777" w:rsidR="005D15E8" w:rsidRPr="00E535AC" w:rsidRDefault="005D15E8" w:rsidP="005D15E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Exemple : </w:t>
                            </w:r>
                            <w:r w:rsidRPr="00E535AC">
                              <w:rPr>
                                <w:sz w:val="22"/>
                                <w:szCs w:val="22"/>
                                <w:u w:val="single"/>
                              </w:rPr>
                              <w:t xml:space="preserve">Auteur </w:t>
                            </w:r>
                            <w:r w:rsidRPr="00E535AC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, Co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>auteur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535AC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2</w:t>
                            </w:r>
                          </w:p>
                          <w:p w14:paraId="63CE743A" w14:textId="77777777" w:rsidR="005D15E8" w:rsidRPr="00E535AC" w:rsidRDefault="005D15E8" w:rsidP="005D15E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 xml:space="preserve"> 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>Institution, Département, Section, Ville, Pays</w:t>
                            </w:r>
                          </w:p>
                          <w:p w14:paraId="024DD0A2" w14:textId="77777777" w:rsidR="005D15E8" w:rsidRPr="003233E0" w:rsidRDefault="005D15E8" w:rsidP="005D15E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 xml:space="preserve"> 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>Institution, Département, Section, Ville, Pays</w:t>
                            </w:r>
                          </w:p>
                          <w:p w14:paraId="7E49781E" w14:textId="77777777" w:rsidR="005D15E8" w:rsidRPr="003233E0" w:rsidRDefault="005D15E8" w:rsidP="005D15E8">
                            <w:pPr>
                              <w:pStyle w:val="Corpodetexto2"/>
                              <w:spacing w:after="0" w:line="240" w:lineRule="auto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</w:p>
                          <w:p w14:paraId="6392099D" w14:textId="77777777" w:rsidR="005D15E8" w:rsidRDefault="005D15E8" w:rsidP="005D15E8">
                            <w:pPr>
                              <w:contextualSpacing/>
                              <w:jc w:val="both"/>
                              <w:rPr>
                                <w:lang w:val="fr-BE"/>
                              </w:rPr>
                            </w:pPr>
                          </w:p>
                          <w:p w14:paraId="7487C065" w14:textId="77777777" w:rsidR="005D15E8" w:rsidRPr="00491B52" w:rsidRDefault="005D15E8" w:rsidP="005D15E8">
                            <w:pPr>
                              <w:contextualSpacing/>
                              <w:rPr>
                                <w:lang w:val="fr-BE"/>
                              </w:rPr>
                            </w:pPr>
                          </w:p>
                          <w:p w14:paraId="16ECE645" w14:textId="77777777" w:rsidR="005D15E8" w:rsidRPr="00491B52" w:rsidRDefault="005D15E8" w:rsidP="005D15E8">
                            <w:pPr>
                              <w:contextualSpacing/>
                            </w:pPr>
                          </w:p>
                          <w:p w14:paraId="194A970C" w14:textId="77777777" w:rsidR="005D15E8" w:rsidRPr="00491B52" w:rsidRDefault="005D15E8" w:rsidP="005D15E8">
                            <w:pPr>
                              <w:contextualSpacing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A64C7" id="Text Box 5" o:spid="_x0000_s1029" type="#_x0000_t202" style="position:absolute;margin-left:.15pt;margin-top:2.6pt;width:484.95pt;height:119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" o:allowincell="f" strokecolor="#2f5496 [2404]">
                <v:path arrowok="t"/>
                <v:textbox>
                  <w:txbxContent>
                    <w:p w:rsidR="005D15E8" w:rsidRPr="00E535AC" w:rsidRDefault="005D15E8" w:rsidP="005D15E8">
                      <w:pPr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 xml:space="preserve">(Times New Roman 12 pt, alignement à gauche, interligne simple) </w:t>
                      </w:r>
                    </w:p>
                    <w:p w:rsidR="005D15E8" w:rsidRDefault="005D15E8" w:rsidP="005D15E8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5D15E8" w:rsidRPr="00E535AC" w:rsidRDefault="005D15E8" w:rsidP="005D15E8">
                      <w:pPr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>Nom, prénom, initiales: (</w:t>
                      </w:r>
                      <w:r>
                        <w:rPr>
                          <w:sz w:val="22"/>
                          <w:szCs w:val="22"/>
                        </w:rPr>
                        <w:t>Veuillez</w:t>
                      </w:r>
                      <w:r w:rsidRPr="00E535AC">
                        <w:rPr>
                          <w:sz w:val="22"/>
                          <w:szCs w:val="22"/>
                        </w:rPr>
                        <w:t xml:space="preserve"> souligner </w:t>
                      </w:r>
                      <w:r w:rsidRPr="0046566A">
                        <w:rPr>
                          <w:sz w:val="22"/>
                          <w:szCs w:val="22"/>
                          <w:u w:val="single"/>
                        </w:rPr>
                        <w:t>l’auteur présentant</w:t>
                      </w:r>
                      <w:r w:rsidRPr="00E535AC">
                        <w:rPr>
                          <w:sz w:val="22"/>
                          <w:szCs w:val="22"/>
                        </w:rPr>
                        <w:t xml:space="preserve"> la communication)</w:t>
                      </w:r>
                    </w:p>
                    <w:p w:rsidR="005D15E8" w:rsidRDefault="005D15E8" w:rsidP="005D15E8">
                      <w:pPr>
                        <w:rPr>
                          <w:sz w:val="22"/>
                          <w:szCs w:val="22"/>
                        </w:rPr>
                      </w:pPr>
                    </w:p>
                    <w:p w:rsidR="005D15E8" w:rsidRPr="00E535AC" w:rsidRDefault="005D15E8" w:rsidP="005D15E8">
                      <w:pPr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>Institution : (Si possible, une seule ligne par auteur)</w:t>
                      </w:r>
                    </w:p>
                    <w:p w:rsidR="005D15E8" w:rsidRPr="00E535AC" w:rsidRDefault="005D15E8" w:rsidP="005D15E8">
                      <w:pPr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 xml:space="preserve">Exemple : </w:t>
                      </w:r>
                      <w:r w:rsidRPr="00E535AC">
                        <w:rPr>
                          <w:sz w:val="22"/>
                          <w:szCs w:val="22"/>
                          <w:u w:val="single"/>
                        </w:rPr>
                        <w:t xml:space="preserve">Auteur </w:t>
                      </w:r>
                      <w:r w:rsidRPr="00E535AC">
                        <w:rPr>
                          <w:sz w:val="22"/>
                          <w:szCs w:val="22"/>
                          <w:vertAlign w:val="superscript"/>
                        </w:rPr>
                        <w:t>1</w:t>
                      </w:r>
                      <w:r>
                        <w:rPr>
                          <w:sz w:val="22"/>
                          <w:szCs w:val="22"/>
                        </w:rPr>
                        <w:t>, Co</w:t>
                      </w:r>
                      <w:r w:rsidRPr="00E535AC">
                        <w:rPr>
                          <w:sz w:val="22"/>
                          <w:szCs w:val="22"/>
                        </w:rPr>
                        <w:t>auteur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E535AC">
                        <w:rPr>
                          <w:sz w:val="22"/>
                          <w:szCs w:val="22"/>
                          <w:vertAlign w:val="superscript"/>
                        </w:rPr>
                        <w:t>2</w:t>
                      </w:r>
                    </w:p>
                    <w:p w:rsidR="005D15E8" w:rsidRPr="00E535AC" w:rsidRDefault="005D15E8" w:rsidP="005D15E8">
                      <w:pPr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  <w:vertAlign w:val="superscript"/>
                        </w:rPr>
                        <w:t>1</w:t>
                      </w:r>
                      <w:r>
                        <w:rPr>
                          <w:sz w:val="22"/>
                          <w:szCs w:val="22"/>
                          <w:vertAlign w:val="superscript"/>
                        </w:rPr>
                        <w:t xml:space="preserve"> </w:t>
                      </w:r>
                      <w:r w:rsidRPr="00E535AC">
                        <w:rPr>
                          <w:sz w:val="22"/>
                          <w:szCs w:val="22"/>
                        </w:rPr>
                        <w:t>Institution, Département, Section, Ville, Pays</w:t>
                      </w:r>
                    </w:p>
                    <w:p w:rsidR="005D15E8" w:rsidRPr="003233E0" w:rsidRDefault="005D15E8" w:rsidP="005D15E8">
                      <w:pPr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  <w:vertAlign w:val="superscript"/>
                        </w:rPr>
                        <w:t>2</w:t>
                      </w:r>
                      <w:r>
                        <w:rPr>
                          <w:sz w:val="22"/>
                          <w:szCs w:val="22"/>
                          <w:vertAlign w:val="superscript"/>
                        </w:rPr>
                        <w:t xml:space="preserve"> </w:t>
                      </w:r>
                      <w:r w:rsidRPr="00E535AC">
                        <w:rPr>
                          <w:sz w:val="22"/>
                          <w:szCs w:val="22"/>
                        </w:rPr>
                        <w:t>Institution, Département, Section, Ville, Pays</w:t>
                      </w:r>
                    </w:p>
                    <w:p w:rsidR="005D15E8" w:rsidRPr="003233E0" w:rsidRDefault="005D15E8" w:rsidP="005D15E8">
                      <w:pPr>
                        <w:pStyle w:val="BodyText2"/>
                        <w:spacing w:after="0" w:line="240" w:lineRule="auto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</w:p>
                    <w:p w:rsidR="005D15E8" w:rsidRDefault="005D15E8" w:rsidP="005D15E8">
                      <w:pPr>
                        <w:contextualSpacing/>
                        <w:jc w:val="both"/>
                        <w:rPr>
                          <w:lang w:val="fr-BE"/>
                        </w:rPr>
                      </w:pPr>
                    </w:p>
                    <w:p w:rsidR="005D15E8" w:rsidRPr="00491B52" w:rsidRDefault="005D15E8" w:rsidP="005D15E8">
                      <w:pPr>
                        <w:contextualSpacing/>
                        <w:rPr>
                          <w:lang w:val="fr-BE"/>
                        </w:rPr>
                      </w:pPr>
                    </w:p>
                    <w:p w:rsidR="005D15E8" w:rsidRPr="00491B52" w:rsidRDefault="005D15E8" w:rsidP="005D15E8">
                      <w:pPr>
                        <w:contextualSpacing/>
                      </w:pPr>
                    </w:p>
                    <w:p w:rsidR="005D15E8" w:rsidRPr="00491B52" w:rsidRDefault="005D15E8" w:rsidP="005D15E8">
                      <w:pPr>
                        <w:contextualSpacing/>
                      </w:pPr>
                    </w:p>
                  </w:txbxContent>
                </v:textbox>
              </v:shape>
            </w:pict>
          </mc:Fallback>
        </mc:AlternateContent>
      </w:r>
    </w:p>
    <w:p w14:paraId="22A0D8D4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0FAB07CC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2F56DB3A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  <w:r w:rsidRPr="005D15E8">
        <w:rPr>
          <w:rFonts w:ascii="Avenir Roman" w:hAnsi="Avenir Roman"/>
          <w:b/>
          <w:sz w:val="20"/>
          <w:szCs w:val="20"/>
        </w:rPr>
        <w:t>Institution / Profession des auteurs :</w:t>
      </w:r>
    </w:p>
    <w:p w14:paraId="322509CD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51F5CD1F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5DCAFB52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4F18698E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76965495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0037DCD5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</w:p>
    <w:p w14:paraId="7A1F7EDD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  <w:r w:rsidRPr="005D15E8">
        <w:rPr>
          <w:rFonts w:ascii="Avenir Roman" w:hAnsi="Avenir Roman"/>
          <w:b/>
          <w:sz w:val="20"/>
          <w:szCs w:val="20"/>
        </w:rPr>
        <w:t>Résumé :</w:t>
      </w:r>
    </w:p>
    <w:p w14:paraId="2552D9ED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  <w:r w:rsidRPr="005D15E8">
        <w:rPr>
          <w:rFonts w:ascii="Avenir Roman" w:hAnsi="Avenir Roman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4D6272" wp14:editId="50C6953E">
                <wp:simplePos x="0" y="0"/>
                <wp:positionH relativeFrom="column">
                  <wp:posOffset>4445</wp:posOffset>
                </wp:positionH>
                <wp:positionV relativeFrom="paragraph">
                  <wp:posOffset>21590</wp:posOffset>
                </wp:positionV>
                <wp:extent cx="6156325" cy="626110"/>
                <wp:effectExtent l="0" t="0" r="15875" b="889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626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9AB33" w14:textId="77777777" w:rsidR="005D15E8" w:rsidRPr="00E535AC" w:rsidRDefault="005D15E8" w:rsidP="005D15E8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>(Times New Roman 12 pt,</w:t>
                            </w:r>
                            <w:r w:rsidRPr="00E535AC"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justifié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>,</w:t>
                            </w:r>
                            <w:r w:rsidRPr="00E535AC"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interligne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 simple) </w:t>
                            </w:r>
                          </w:p>
                          <w:p w14:paraId="18698A43" w14:textId="77777777" w:rsidR="005D15E8" w:rsidRPr="00E535AC" w:rsidRDefault="005D15E8" w:rsidP="005D15E8">
                            <w:pPr>
                              <w:jc w:val="both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b/>
                                <w:sz w:val="22"/>
                                <w:szCs w:val="22"/>
                              </w:rPr>
                              <w:t>300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mots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u maximum</w:t>
                            </w:r>
                          </w:p>
                          <w:p w14:paraId="23E9F1CD" w14:textId="77777777" w:rsidR="005D15E8" w:rsidRPr="00E535AC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2"/>
                                <w:szCs w:val="22"/>
                              </w:rPr>
                            </w:pPr>
                          </w:p>
                          <w:p w14:paraId="60EE078F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6A4DABC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D681359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CBB07E3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E2A5F09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A8CD8B9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863262C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EBC2E37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445D1B8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58B3C3D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992B312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BEC9B3F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F0C9454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0A34F8E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42FC9F0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862BD60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F07E6C3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D2CAD58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602CF07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4CD1303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A5F4145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357AC1E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572A947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AD4F358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68835AF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28055AF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06415FB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AAC1E51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813E4FE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E449666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84AB4C0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5050098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BF48EB3" w14:textId="77777777" w:rsidR="005D15E8" w:rsidRPr="008C6D4B" w:rsidRDefault="005D15E8" w:rsidP="005D15E8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00134DCF" w14:textId="77777777" w:rsidR="005D15E8" w:rsidRPr="001E74BE" w:rsidRDefault="005D15E8" w:rsidP="005D15E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7F9CBD6F" w14:textId="77777777" w:rsidR="005D15E8" w:rsidRPr="001E74BE" w:rsidRDefault="005D15E8" w:rsidP="005D15E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3B1C5738" w14:textId="77777777" w:rsidR="005D15E8" w:rsidRPr="001E74BE" w:rsidRDefault="005D15E8" w:rsidP="005D15E8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DC7A00" id="Text Box 7" o:spid="_x0000_s1030" type="#_x0000_t202" style="position:absolute;margin-left:.35pt;margin-top:1.7pt;width:484.75pt;height:49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" strokecolor="#2f5496 [2404]">
                <v:path arrowok="t"/>
                <v:textbox>
                  <w:txbxContent>
                    <w:p w:rsidR="005D15E8" w:rsidRPr="00E535AC" w:rsidRDefault="005D15E8" w:rsidP="005D15E8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>(Times New Roman 12 pt,</w:t>
                      </w:r>
                      <w:r w:rsidRPr="00E535AC">
                        <w:rPr>
                          <w:sz w:val="22"/>
                          <w:szCs w:val="22"/>
                          <w:lang w:val="fr-BE"/>
                        </w:rPr>
                        <w:t xml:space="preserve"> justifié</w:t>
                      </w:r>
                      <w:r w:rsidRPr="00E535AC">
                        <w:rPr>
                          <w:sz w:val="22"/>
                          <w:szCs w:val="22"/>
                        </w:rPr>
                        <w:t>,</w:t>
                      </w:r>
                      <w:r w:rsidRPr="00E535AC">
                        <w:rPr>
                          <w:sz w:val="22"/>
                          <w:szCs w:val="22"/>
                          <w:lang w:val="fr-BE"/>
                        </w:rPr>
                        <w:t xml:space="preserve"> interligne</w:t>
                      </w:r>
                      <w:r w:rsidRPr="00E535AC">
                        <w:rPr>
                          <w:sz w:val="22"/>
                          <w:szCs w:val="22"/>
                        </w:rPr>
                        <w:t xml:space="preserve"> simple) </w:t>
                      </w:r>
                    </w:p>
                    <w:p w:rsidR="005D15E8" w:rsidRPr="00E535AC" w:rsidRDefault="005D15E8" w:rsidP="005D15E8">
                      <w:pPr>
                        <w:jc w:val="both"/>
                        <w:rPr>
                          <w:b/>
                          <w:sz w:val="22"/>
                          <w:szCs w:val="22"/>
                        </w:rPr>
                      </w:pPr>
                      <w:r w:rsidRPr="00E535AC">
                        <w:rPr>
                          <w:b/>
                          <w:sz w:val="22"/>
                          <w:szCs w:val="22"/>
                        </w:rPr>
                        <w:t>300</w:t>
                      </w:r>
                      <w:r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mots</w:t>
                      </w:r>
                      <w:r w:rsidRPr="00E535AC">
                        <w:rPr>
                          <w:b/>
                          <w:sz w:val="22"/>
                          <w:szCs w:val="22"/>
                        </w:rPr>
                        <w:t xml:space="preserve"> au maximum</w:t>
                      </w:r>
                    </w:p>
                    <w:p w:rsidR="005D15E8" w:rsidRPr="00E535AC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2"/>
                          <w:szCs w:val="22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Pr="008C6D4B" w:rsidRDefault="005D15E8" w:rsidP="005D15E8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:rsidR="005D15E8" w:rsidRPr="001E74BE" w:rsidRDefault="005D15E8" w:rsidP="005D15E8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5D15E8" w:rsidRPr="001E74BE" w:rsidRDefault="005D15E8" w:rsidP="005D15E8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5D15E8" w:rsidRPr="001E74BE" w:rsidRDefault="005D15E8" w:rsidP="005D15E8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7F21B3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063CD09C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661B9875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4BB4ABA7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6D29F5C4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  <w:r w:rsidRPr="005D15E8">
        <w:rPr>
          <w:rFonts w:ascii="Avenir Roman" w:hAnsi="Avenir Roman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583F97" wp14:editId="6D8C7C6A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6156325" cy="566420"/>
                <wp:effectExtent l="0" t="0" r="15875" b="17780"/>
                <wp:wrapThrough wrapText="bothSides">
                  <wp:wrapPolygon edited="0">
                    <wp:start x="0" y="0"/>
                    <wp:lineTo x="0" y="21794"/>
                    <wp:lineTo x="21611" y="21794"/>
                    <wp:lineTo x="21611" y="0"/>
                    <wp:lineTo x="0" y="0"/>
                  </wp:wrapPolygon>
                </wp:wrapThrough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E1425" w14:textId="77777777" w:rsidR="005D15E8" w:rsidRPr="00E535AC" w:rsidRDefault="005D15E8" w:rsidP="005D15E8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>(Times New Roman 12 pt,</w:t>
                            </w:r>
                            <w:r w:rsidRPr="00E535AC"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justifié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>,</w:t>
                            </w:r>
                            <w:r w:rsidRPr="00E535AC"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interligne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 simple) </w:t>
                            </w:r>
                          </w:p>
                          <w:p w14:paraId="03D7BEDD" w14:textId="77777777" w:rsidR="005D15E8" w:rsidRPr="00E535AC" w:rsidRDefault="005D15E8" w:rsidP="005D15E8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b/>
                                <w:sz w:val="22"/>
                                <w:szCs w:val="22"/>
                              </w:rPr>
                              <w:t>5 – 8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mots</w:t>
                            </w:r>
                          </w:p>
                          <w:p w14:paraId="06C1DB96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611BEEA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D60468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A73C4C1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64FD1B9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F2D53C2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8F2EE7D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AB40BA8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830373F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CC4589C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38821A7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87FDA5D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BE8DB55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F33128A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55AF6A0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DB41E56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1FC8449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F6BC374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436184D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A4F0FAC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619212F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D1AF0E6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D9885E4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F55499A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5F5879E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76076D1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ABAEF2A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07603C9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A7C1494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52E5472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D6A7BB9" w14:textId="77777777" w:rsidR="005D15E8" w:rsidRDefault="005D15E8" w:rsidP="005D15E8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91927AD" w14:textId="77777777" w:rsidR="005D15E8" w:rsidRPr="008C6D4B" w:rsidRDefault="005D15E8" w:rsidP="005D15E8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7513C58D" w14:textId="77777777" w:rsidR="005D15E8" w:rsidRPr="001E74BE" w:rsidRDefault="005D15E8" w:rsidP="005D15E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128EAAC9" w14:textId="77777777" w:rsidR="005D15E8" w:rsidRPr="001E74BE" w:rsidRDefault="005D15E8" w:rsidP="005D15E8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063A9E8A" w14:textId="77777777" w:rsidR="005D15E8" w:rsidRPr="001E74BE" w:rsidRDefault="005D15E8" w:rsidP="005D15E8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129130" id="Text Box 11" o:spid="_x0000_s1031" type="#_x0000_t202" style="position:absolute;margin-left:0;margin-top:17.4pt;width:484.75pt;height:4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" strokecolor="#2f5496 [2404]">
                <v:path arrowok="t"/>
                <v:textbox>
                  <w:txbxContent>
                    <w:p w:rsidR="005D15E8" w:rsidRPr="00E535AC" w:rsidRDefault="005D15E8" w:rsidP="005D15E8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>(Times New Roman 12 pt,</w:t>
                      </w:r>
                      <w:r w:rsidRPr="00E535AC">
                        <w:rPr>
                          <w:sz w:val="22"/>
                          <w:szCs w:val="22"/>
                          <w:lang w:val="fr-BE"/>
                        </w:rPr>
                        <w:t xml:space="preserve"> justifié</w:t>
                      </w:r>
                      <w:r w:rsidRPr="00E535AC">
                        <w:rPr>
                          <w:sz w:val="22"/>
                          <w:szCs w:val="22"/>
                        </w:rPr>
                        <w:t>,</w:t>
                      </w:r>
                      <w:r w:rsidRPr="00E535AC">
                        <w:rPr>
                          <w:sz w:val="22"/>
                          <w:szCs w:val="22"/>
                          <w:lang w:val="fr-BE"/>
                        </w:rPr>
                        <w:t xml:space="preserve"> interligne</w:t>
                      </w:r>
                      <w:r w:rsidRPr="00E535AC">
                        <w:rPr>
                          <w:sz w:val="22"/>
                          <w:szCs w:val="22"/>
                        </w:rPr>
                        <w:t xml:space="preserve"> simple) </w:t>
                      </w:r>
                    </w:p>
                    <w:p w:rsidR="005D15E8" w:rsidRPr="00E535AC" w:rsidRDefault="005D15E8" w:rsidP="005D15E8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b/>
                          <w:sz w:val="22"/>
                          <w:szCs w:val="22"/>
                        </w:rPr>
                        <w:t>5 – 8</w:t>
                      </w:r>
                      <w:r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mots</w:t>
                      </w: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Default="005D15E8" w:rsidP="005D15E8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5D15E8" w:rsidRPr="008C6D4B" w:rsidRDefault="005D15E8" w:rsidP="005D15E8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:rsidR="005D15E8" w:rsidRPr="001E74BE" w:rsidRDefault="005D15E8" w:rsidP="005D15E8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5D15E8" w:rsidRPr="001E74BE" w:rsidRDefault="005D15E8" w:rsidP="005D15E8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5D15E8" w:rsidRPr="001E74BE" w:rsidRDefault="005D15E8" w:rsidP="005D15E8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D15E8">
        <w:rPr>
          <w:rFonts w:ascii="Avenir Roman" w:hAnsi="Avenir Roman"/>
          <w:b/>
          <w:sz w:val="20"/>
          <w:szCs w:val="20"/>
        </w:rPr>
        <w:t xml:space="preserve">Mots clef : </w:t>
      </w:r>
    </w:p>
    <w:p w14:paraId="7DC640B5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</w:p>
    <w:p w14:paraId="39AD5E29" w14:textId="77777777" w:rsidR="005D15E8" w:rsidRPr="005D15E8" w:rsidRDefault="005D15E8" w:rsidP="005D15E8">
      <w:pPr>
        <w:contextualSpacing/>
        <w:rPr>
          <w:rFonts w:ascii="Avenir Roman" w:hAnsi="Avenir Roman"/>
          <w:b/>
          <w:color w:val="2F5496" w:themeColor="accent1" w:themeShade="BF"/>
          <w:sz w:val="20"/>
          <w:szCs w:val="20"/>
          <w:u w:val="single"/>
        </w:rPr>
      </w:pPr>
      <w:r w:rsidRPr="005D15E8">
        <w:rPr>
          <w:rFonts w:ascii="Avenir Roman" w:hAnsi="Avenir Roman"/>
          <w:b/>
          <w:color w:val="2F5496" w:themeColor="accent1" w:themeShade="BF"/>
          <w:sz w:val="20"/>
          <w:szCs w:val="20"/>
          <w:u w:val="single"/>
        </w:rPr>
        <w:t>Dates importantes du 22</w:t>
      </w:r>
      <w:r w:rsidRPr="005D15E8">
        <w:rPr>
          <w:rFonts w:ascii="Avenir Roman" w:hAnsi="Avenir Roman"/>
          <w:b/>
          <w:color w:val="2F5496" w:themeColor="accent1" w:themeShade="BF"/>
          <w:sz w:val="20"/>
          <w:szCs w:val="20"/>
          <w:u w:val="single"/>
          <w:vertAlign w:val="superscript"/>
        </w:rPr>
        <w:t>e</w:t>
      </w:r>
      <w:r w:rsidRPr="005D15E8">
        <w:rPr>
          <w:rFonts w:ascii="Avenir Roman" w:hAnsi="Avenir Roman"/>
          <w:b/>
          <w:color w:val="2F5496" w:themeColor="accent1" w:themeShade="BF"/>
          <w:sz w:val="20"/>
          <w:szCs w:val="20"/>
          <w:u w:val="single"/>
        </w:rPr>
        <w:t xml:space="preserve"> Congrès AIHV</w:t>
      </w:r>
    </w:p>
    <w:p w14:paraId="4B020EDB" w14:textId="77777777" w:rsidR="005D15E8" w:rsidRPr="005D15E8" w:rsidRDefault="005D15E8" w:rsidP="005D15E8">
      <w:pPr>
        <w:contextualSpacing/>
        <w:rPr>
          <w:rFonts w:ascii="Avenir Roman" w:hAnsi="Avenir Roman"/>
          <w:b/>
          <w:sz w:val="20"/>
          <w:szCs w:val="20"/>
        </w:rPr>
      </w:pPr>
    </w:p>
    <w:tbl>
      <w:tblPr>
        <w:tblStyle w:val="TabelacomGrelha"/>
        <w:tblW w:w="99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1"/>
        <w:gridCol w:w="6646"/>
      </w:tblGrid>
      <w:tr w:rsidR="005D15E8" w:rsidRPr="005D15E8" w14:paraId="4DD35810" w14:textId="77777777" w:rsidTr="005D15E8">
        <w:trPr>
          <w:trHeight w:val="291"/>
        </w:trPr>
        <w:tc>
          <w:tcPr>
            <w:tcW w:w="3271" w:type="dxa"/>
          </w:tcPr>
          <w:p w14:paraId="2900B7BC" w14:textId="77777777" w:rsidR="005D15E8" w:rsidRPr="005D15E8" w:rsidRDefault="005D15E8" w:rsidP="005D15E8">
            <w:pPr>
              <w:jc w:val="right"/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>Avril 2020</w:t>
            </w:r>
          </w:p>
        </w:tc>
        <w:tc>
          <w:tcPr>
            <w:tcW w:w="6646" w:type="dxa"/>
          </w:tcPr>
          <w:p w14:paraId="1B95686A" w14:textId="13D8B328" w:rsidR="005D15E8" w:rsidRPr="005D15E8" w:rsidRDefault="005D15E8" w:rsidP="005D15E8">
            <w:pPr>
              <w:rPr>
                <w:rFonts w:ascii="Avenir Roman" w:hAnsi="Avenir Roman"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>1</w:t>
            </w: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  <w:vertAlign w:val="superscript"/>
              </w:rPr>
              <w:t>re</w:t>
            </w: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 xml:space="preserve"> circulaire avec informations générales</w:t>
            </w:r>
            <w:r w:rsidR="008A3ED9"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 xml:space="preserve"> et appel à communications</w:t>
            </w:r>
          </w:p>
        </w:tc>
      </w:tr>
      <w:tr w:rsidR="005D15E8" w:rsidRPr="005D15E8" w14:paraId="2C1075DE" w14:textId="77777777" w:rsidTr="005D15E8">
        <w:trPr>
          <w:trHeight w:val="291"/>
        </w:trPr>
        <w:tc>
          <w:tcPr>
            <w:tcW w:w="3271" w:type="dxa"/>
          </w:tcPr>
          <w:p w14:paraId="0691F749" w14:textId="17422A1F" w:rsidR="005D15E8" w:rsidRPr="005D15E8" w:rsidRDefault="009C32F4" w:rsidP="005D15E8">
            <w:pPr>
              <w:jc w:val="right"/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>15</w:t>
            </w:r>
            <w:r w:rsidR="005D15E8" w:rsidRPr="005D15E8"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>janvier</w:t>
            </w:r>
            <w:r w:rsidR="005D15E8" w:rsidRPr="005D15E8"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 xml:space="preserve"> 2020</w:t>
            </w:r>
          </w:p>
        </w:tc>
        <w:tc>
          <w:tcPr>
            <w:tcW w:w="6646" w:type="dxa"/>
          </w:tcPr>
          <w:p w14:paraId="28C86D29" w14:textId="77777777" w:rsidR="005D15E8" w:rsidRPr="005D15E8" w:rsidRDefault="005D15E8" w:rsidP="005D15E8">
            <w:pPr>
              <w:rPr>
                <w:rFonts w:ascii="Avenir Roman" w:hAnsi="Avenir Roman"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>Date limite de réception des résumés</w:t>
            </w:r>
          </w:p>
        </w:tc>
      </w:tr>
      <w:tr w:rsidR="005D15E8" w:rsidRPr="005D15E8" w14:paraId="3641769F" w14:textId="77777777" w:rsidTr="005D15E8">
        <w:trPr>
          <w:trHeight w:val="271"/>
        </w:trPr>
        <w:tc>
          <w:tcPr>
            <w:tcW w:w="3271" w:type="dxa"/>
          </w:tcPr>
          <w:p w14:paraId="0E86936D" w14:textId="77777777" w:rsidR="005D15E8" w:rsidRPr="005D15E8" w:rsidRDefault="005D15E8" w:rsidP="005D15E8">
            <w:pPr>
              <w:jc w:val="right"/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>30 mars 2021</w:t>
            </w:r>
          </w:p>
        </w:tc>
        <w:tc>
          <w:tcPr>
            <w:tcW w:w="6646" w:type="dxa"/>
          </w:tcPr>
          <w:p w14:paraId="5BD284E7" w14:textId="77777777" w:rsidR="005D15E8" w:rsidRPr="005D15E8" w:rsidRDefault="005D15E8" w:rsidP="005D15E8">
            <w:pPr>
              <w:rPr>
                <w:rFonts w:ascii="Avenir Roman" w:hAnsi="Avenir Roman"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>Notification avec acceptation des résumés</w:t>
            </w:r>
          </w:p>
        </w:tc>
      </w:tr>
      <w:tr w:rsidR="005D15E8" w:rsidRPr="005D15E8" w14:paraId="48C353CA" w14:textId="77777777" w:rsidTr="005D15E8">
        <w:trPr>
          <w:trHeight w:val="291"/>
        </w:trPr>
        <w:tc>
          <w:tcPr>
            <w:tcW w:w="3271" w:type="dxa"/>
          </w:tcPr>
          <w:p w14:paraId="08709066" w14:textId="77777777" w:rsidR="005D15E8" w:rsidRPr="005D15E8" w:rsidRDefault="005D15E8" w:rsidP="005D15E8">
            <w:pPr>
              <w:jc w:val="right"/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>Mai 2021</w:t>
            </w:r>
          </w:p>
        </w:tc>
        <w:tc>
          <w:tcPr>
            <w:tcW w:w="6646" w:type="dxa"/>
          </w:tcPr>
          <w:p w14:paraId="61605C57" w14:textId="77777777" w:rsidR="005D15E8" w:rsidRPr="005D15E8" w:rsidRDefault="005D15E8" w:rsidP="005D15E8">
            <w:pPr>
              <w:rPr>
                <w:rFonts w:ascii="Avenir Roman" w:hAnsi="Avenir Roman"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>3</w:t>
            </w: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  <w:vertAlign w:val="superscript"/>
              </w:rPr>
              <w:t>e</w:t>
            </w: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 xml:space="preserve"> programme circulaire et provisoire</w:t>
            </w:r>
          </w:p>
        </w:tc>
      </w:tr>
      <w:tr w:rsidR="005D15E8" w:rsidRPr="005D15E8" w14:paraId="6A4F0496" w14:textId="77777777" w:rsidTr="005D15E8">
        <w:trPr>
          <w:trHeight w:val="271"/>
        </w:trPr>
        <w:tc>
          <w:tcPr>
            <w:tcW w:w="3271" w:type="dxa"/>
          </w:tcPr>
          <w:p w14:paraId="08725297" w14:textId="77777777" w:rsidR="005D15E8" w:rsidRPr="005D15E8" w:rsidRDefault="005D15E8" w:rsidP="005D15E8">
            <w:pPr>
              <w:jc w:val="right"/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>30 juin 2021</w:t>
            </w:r>
          </w:p>
        </w:tc>
        <w:tc>
          <w:tcPr>
            <w:tcW w:w="6646" w:type="dxa"/>
          </w:tcPr>
          <w:p w14:paraId="24D7150B" w14:textId="77777777" w:rsidR="005D15E8" w:rsidRPr="005D15E8" w:rsidRDefault="005D15E8" w:rsidP="005D15E8">
            <w:pPr>
              <w:rPr>
                <w:rFonts w:ascii="Avenir Roman" w:hAnsi="Avenir Roman"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>Date limite de réservation avec réduction pour inscription anticipée</w:t>
            </w:r>
          </w:p>
        </w:tc>
      </w:tr>
      <w:tr w:rsidR="005D15E8" w:rsidRPr="005D15E8" w14:paraId="785FF355" w14:textId="77777777" w:rsidTr="005D15E8">
        <w:trPr>
          <w:trHeight w:val="271"/>
        </w:trPr>
        <w:tc>
          <w:tcPr>
            <w:tcW w:w="3271" w:type="dxa"/>
          </w:tcPr>
          <w:p w14:paraId="746FD42B" w14:textId="77777777" w:rsidR="005D15E8" w:rsidRPr="005D15E8" w:rsidRDefault="005D15E8" w:rsidP="005D15E8">
            <w:pPr>
              <w:jc w:val="right"/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b/>
                <w:color w:val="000000" w:themeColor="text1"/>
                <w:sz w:val="20"/>
                <w:szCs w:val="20"/>
              </w:rPr>
              <w:t>31 décembre 2021</w:t>
            </w:r>
          </w:p>
        </w:tc>
        <w:tc>
          <w:tcPr>
            <w:tcW w:w="6646" w:type="dxa"/>
          </w:tcPr>
          <w:p w14:paraId="012B621F" w14:textId="77777777" w:rsidR="005D15E8" w:rsidRPr="005D15E8" w:rsidRDefault="005D15E8" w:rsidP="005D15E8">
            <w:pPr>
              <w:rPr>
                <w:rFonts w:ascii="Avenir Roman" w:hAnsi="Avenir Roman"/>
                <w:color w:val="000000" w:themeColor="text1"/>
                <w:sz w:val="20"/>
                <w:szCs w:val="20"/>
              </w:rPr>
            </w:pPr>
            <w:r w:rsidRPr="005D15E8">
              <w:rPr>
                <w:rFonts w:ascii="Avenir Roman" w:hAnsi="Avenir Roman"/>
                <w:color w:val="000000" w:themeColor="text1"/>
                <w:sz w:val="20"/>
                <w:szCs w:val="20"/>
              </w:rPr>
              <w:t>Soumission des manuscrits pour publication</w:t>
            </w:r>
          </w:p>
        </w:tc>
      </w:tr>
    </w:tbl>
    <w:p w14:paraId="14070D4D" w14:textId="77777777" w:rsidR="005D15E8" w:rsidRPr="005D15E8" w:rsidRDefault="005D15E8" w:rsidP="005D15E8">
      <w:pPr>
        <w:contextualSpacing/>
        <w:rPr>
          <w:rFonts w:ascii="Avenir Roman" w:hAnsi="Avenir Roman"/>
          <w:sz w:val="20"/>
          <w:szCs w:val="20"/>
        </w:rPr>
      </w:pPr>
    </w:p>
    <w:p w14:paraId="6D9606EE" w14:textId="77777777" w:rsidR="00A412F7" w:rsidRPr="005D15E8" w:rsidRDefault="005D15E8" w:rsidP="005D15E8">
      <w:pPr>
        <w:contextualSpacing/>
        <w:jc w:val="both"/>
        <w:rPr>
          <w:rFonts w:ascii="Avenir Roman" w:hAnsi="Avenir Roman"/>
          <w:sz w:val="18"/>
          <w:szCs w:val="18"/>
        </w:rPr>
      </w:pPr>
      <w:r w:rsidRPr="005D15E8">
        <w:rPr>
          <w:rFonts w:ascii="Avenir Roman" w:hAnsi="Avenir Roman"/>
          <w:sz w:val="18"/>
          <w:szCs w:val="18"/>
        </w:rPr>
        <w:t xml:space="preserve">Veuillez compléter le </w:t>
      </w:r>
      <w:r w:rsidRPr="005D15E8">
        <w:rPr>
          <w:rFonts w:ascii="Avenir Roman" w:hAnsi="Avenir Roman"/>
          <w:b/>
          <w:sz w:val="18"/>
          <w:szCs w:val="18"/>
        </w:rPr>
        <w:t>formulaire en ligne</w:t>
      </w:r>
      <w:r w:rsidRPr="005D15E8">
        <w:rPr>
          <w:rFonts w:ascii="Avenir Roman" w:hAnsi="Avenir Roman"/>
          <w:sz w:val="18"/>
          <w:szCs w:val="18"/>
        </w:rPr>
        <w:t xml:space="preserve"> sur </w:t>
      </w:r>
      <w:r w:rsidRPr="005D15E8">
        <w:rPr>
          <w:rFonts w:ascii="Avenir Roman" w:hAnsi="Avenir Roman"/>
          <w:b/>
          <w:sz w:val="18"/>
          <w:szCs w:val="18"/>
        </w:rPr>
        <w:t>https://eventos.fct.unl.pt/22aihv</w:t>
      </w:r>
      <w:r w:rsidRPr="005D15E8">
        <w:rPr>
          <w:rFonts w:ascii="Avenir Roman" w:hAnsi="Avenir Roman"/>
          <w:sz w:val="18"/>
          <w:szCs w:val="18"/>
        </w:rPr>
        <w:t xml:space="preserve">. Vous pouvez envoyez </w:t>
      </w:r>
      <w:r w:rsidRPr="005D15E8">
        <w:rPr>
          <w:rFonts w:ascii="Avenir Roman" w:hAnsi="Avenir Roman"/>
          <w:b/>
          <w:sz w:val="18"/>
          <w:szCs w:val="18"/>
        </w:rPr>
        <w:t xml:space="preserve">le résumé </w:t>
      </w:r>
      <w:r w:rsidRPr="005D15E8">
        <w:rPr>
          <w:rFonts w:ascii="Avenir Roman" w:hAnsi="Avenir Roman"/>
          <w:sz w:val="18"/>
          <w:szCs w:val="18"/>
        </w:rPr>
        <w:t>(un document word, *.doc ou *.docx)</w:t>
      </w:r>
      <w:r w:rsidRPr="005D15E8">
        <w:rPr>
          <w:rFonts w:ascii="Avenir Roman" w:hAnsi="Avenir Roman"/>
          <w:b/>
          <w:sz w:val="18"/>
          <w:szCs w:val="18"/>
        </w:rPr>
        <w:t xml:space="preserve"> et le formulaire complété</w:t>
      </w:r>
      <w:r w:rsidRPr="005D15E8">
        <w:rPr>
          <w:rFonts w:ascii="Avenir Roman" w:hAnsi="Avenir Roman"/>
          <w:sz w:val="18"/>
          <w:szCs w:val="18"/>
        </w:rPr>
        <w:t xml:space="preserve"> par courriel à </w:t>
      </w:r>
      <w:r w:rsidRPr="005D15E8">
        <w:rPr>
          <w:rFonts w:ascii="Avenir Roman" w:hAnsi="Avenir Roman"/>
          <w:b/>
          <w:sz w:val="18"/>
          <w:szCs w:val="18"/>
        </w:rPr>
        <w:t>22.aihv@campus.fct.unl.pt</w:t>
      </w:r>
      <w:r w:rsidRPr="005D15E8">
        <w:rPr>
          <w:rFonts w:ascii="Avenir Roman" w:hAnsi="Avenir Roman"/>
          <w:sz w:val="18"/>
          <w:szCs w:val="18"/>
        </w:rPr>
        <w:t>. Si vous avez besoin de renseignements complémentaires, n’hésitez pas à contacter le secrétariat du congrès: </w:t>
      </w:r>
      <w:r w:rsidRPr="005D15E8">
        <w:rPr>
          <w:rFonts w:ascii="Avenir Roman" w:hAnsi="Avenir Roman"/>
          <w:b/>
          <w:sz w:val="18"/>
          <w:szCs w:val="18"/>
        </w:rPr>
        <w:t>22.aihv@campus.fct.unl.pt.</w:t>
      </w:r>
    </w:p>
    <w:sectPr w:rsidR="00A412F7" w:rsidRPr="005D15E8" w:rsidSect="00C22224">
      <w:headerReference w:type="default" r:id="rId6"/>
      <w:footerReference w:type="default" r:id="rId7"/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CE063B" w14:textId="77777777" w:rsidR="0061411B" w:rsidRDefault="0061411B" w:rsidP="005D15E8">
      <w:r>
        <w:separator/>
      </w:r>
    </w:p>
  </w:endnote>
  <w:endnote w:type="continuationSeparator" w:id="0">
    <w:p w14:paraId="2D8EF0AE" w14:textId="77777777" w:rsidR="0061411B" w:rsidRDefault="0061411B" w:rsidP="005D1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Roman">
    <w:altName w:val="Calibri"/>
    <w:charset w:val="4D"/>
    <w:family w:val="swiss"/>
    <w:pitch w:val="variable"/>
    <w:sig w:usb0="800000AF" w:usb1="5000204A" w:usb2="00000000" w:usb3="00000000" w:csb0="0000009B" w:csb1="00000000"/>
  </w:font>
  <w:font w:name="DIN-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70E9A8" w14:textId="77777777" w:rsidR="005D15E8" w:rsidRPr="001A1BB5" w:rsidRDefault="005D15E8" w:rsidP="005D15E8">
    <w:pPr>
      <w:pStyle w:val="Rodap"/>
      <w:jc w:val="center"/>
      <w:rPr>
        <w:rFonts w:ascii="Avenir Roman" w:hAnsi="Avenir Roman"/>
        <w:i/>
        <w:color w:val="4165A0"/>
        <w:sz w:val="20"/>
        <w:szCs w:val="20"/>
        <w:lang w:val="pt-PT"/>
      </w:rPr>
    </w:pPr>
    <w:r w:rsidRPr="001A1BB5">
      <w:rPr>
        <w:rFonts w:ascii="Avenir Roman" w:hAnsi="Avenir Roman"/>
        <w:i/>
        <w:color w:val="4165A0"/>
        <w:sz w:val="20"/>
        <w:szCs w:val="20"/>
        <w:lang w:val="pt-PT"/>
      </w:rPr>
      <w:t>22</w:t>
    </w:r>
    <w:r w:rsidRPr="006838A9">
      <w:rPr>
        <w:rFonts w:ascii="Avenir Roman" w:hAnsi="Avenir Roman"/>
        <w:i/>
        <w:color w:val="4165A0"/>
        <w:sz w:val="20"/>
        <w:szCs w:val="20"/>
        <w:vertAlign w:val="superscript"/>
        <w:lang w:val="pt-PT"/>
      </w:rPr>
      <w:t>e</w:t>
    </w:r>
    <w:r w:rsidRPr="001A1BB5">
      <w:rPr>
        <w:rFonts w:ascii="Avenir Roman" w:hAnsi="Avenir Roman"/>
        <w:i/>
        <w:color w:val="4165A0"/>
        <w:sz w:val="20"/>
        <w:szCs w:val="20"/>
        <w:lang w:val="pt-PT"/>
      </w:rPr>
      <w:t xml:space="preserve"> Congrès de l'Association Internationale pour l'Histoire du Verre </w:t>
    </w:r>
  </w:p>
  <w:p w14:paraId="2AC0B4DD" w14:textId="77777777" w:rsidR="005A59C7" w:rsidRDefault="005D15E8" w:rsidP="005D15E8">
    <w:pPr>
      <w:pStyle w:val="Rodap"/>
      <w:jc w:val="center"/>
      <w:rPr>
        <w:rFonts w:ascii="Avenir Roman" w:hAnsi="Avenir Roman"/>
        <w:i/>
        <w:color w:val="4165A0"/>
        <w:sz w:val="20"/>
        <w:szCs w:val="20"/>
      </w:rPr>
    </w:pPr>
    <w:r w:rsidRPr="00A86C43">
      <w:rPr>
        <w:rFonts w:ascii="Avenir Roman" w:hAnsi="Avenir Roman"/>
        <w:i/>
        <w:color w:val="4165A0"/>
        <w:sz w:val="20"/>
        <w:szCs w:val="20"/>
      </w:rPr>
      <w:t>Lisbon</w:t>
    </w:r>
    <w:r>
      <w:rPr>
        <w:rFonts w:ascii="Avenir Roman" w:hAnsi="Avenir Roman"/>
        <w:i/>
        <w:color w:val="4165A0"/>
        <w:sz w:val="20"/>
        <w:szCs w:val="20"/>
      </w:rPr>
      <w:t>ne</w:t>
    </w:r>
    <w:r w:rsidRPr="00A86C43">
      <w:rPr>
        <w:rFonts w:ascii="Avenir Roman" w:hAnsi="Avenir Roman"/>
        <w:i/>
        <w:color w:val="4165A0"/>
        <w:sz w:val="20"/>
        <w:szCs w:val="20"/>
      </w:rPr>
      <w:t xml:space="preserve">, Portugal, </w:t>
    </w:r>
    <w:r w:rsidRPr="001A1BB5">
      <w:rPr>
        <w:rFonts w:ascii="Avenir Roman" w:hAnsi="Avenir Roman"/>
        <w:i/>
        <w:color w:val="4165A0"/>
        <w:sz w:val="20"/>
        <w:szCs w:val="20"/>
      </w:rPr>
      <w:t>13 au 17 septembre</w:t>
    </w:r>
    <w:r w:rsidRPr="00A86C43">
      <w:rPr>
        <w:rFonts w:ascii="Avenir Roman" w:hAnsi="Avenir Roman"/>
        <w:i/>
        <w:color w:val="4165A0"/>
        <w:sz w:val="20"/>
        <w:szCs w:val="20"/>
      </w:rPr>
      <w:t xml:space="preserve"> 2021</w:t>
    </w:r>
  </w:p>
  <w:p w14:paraId="3DE74C3D" w14:textId="77777777" w:rsidR="005D15E8" w:rsidRPr="005D15E8" w:rsidRDefault="005D15E8" w:rsidP="005D15E8">
    <w:pPr>
      <w:pStyle w:val="Rodap"/>
      <w:jc w:val="center"/>
      <w:rPr>
        <w:rFonts w:ascii="Avenir Roman" w:hAnsi="Avenir Roman"/>
        <w:i/>
        <w:color w:val="4165A0"/>
        <w:sz w:val="20"/>
        <w:szCs w:val="20"/>
      </w:rPr>
    </w:pPr>
    <w:r w:rsidRPr="005D15E8">
      <w:rPr>
        <w:rFonts w:ascii="Avenir Roman" w:hAnsi="Avenir Roman"/>
        <w:i/>
        <w:color w:val="4165A0"/>
        <w:sz w:val="20"/>
        <w:szCs w:val="20"/>
      </w:rPr>
      <w:t>https://eventos.fct.unl.pt/22aihv</w:t>
    </w:r>
  </w:p>
  <w:p w14:paraId="6D64A4B6" w14:textId="77777777" w:rsidR="005A59C7" w:rsidRPr="00441B85" w:rsidRDefault="0061411B" w:rsidP="00EE2639">
    <w:pPr>
      <w:jc w:val="center"/>
      <w:rPr>
        <w:rFonts w:ascii="Trebuchet MS" w:hAnsi="Trebuchet MS"/>
        <w:color w:val="003366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F7D2D" w14:textId="77777777" w:rsidR="0061411B" w:rsidRDefault="0061411B" w:rsidP="005D15E8">
      <w:r>
        <w:separator/>
      </w:r>
    </w:p>
  </w:footnote>
  <w:footnote w:type="continuationSeparator" w:id="0">
    <w:p w14:paraId="6995FAAD" w14:textId="77777777" w:rsidR="0061411B" w:rsidRDefault="0061411B" w:rsidP="005D1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2A999" w14:textId="77777777" w:rsidR="005A59C7" w:rsidRDefault="005D15E8">
    <w:pPr>
      <w:pStyle w:val="Cabealho"/>
    </w:pPr>
    <w:r>
      <w:rPr>
        <w:noProof/>
      </w:rPr>
      <w:drawing>
        <wp:inline distT="0" distB="0" distL="0" distR="0" wp14:anchorId="5717EA77" wp14:editId="4B8AC05B">
          <wp:extent cx="2233108" cy="806400"/>
          <wp:effectExtent l="38100" t="38100" r="40640" b="323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IHV22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108" cy="806400"/>
                  </a:xfrm>
                  <a:prstGeom prst="rect">
                    <a:avLst/>
                  </a:prstGeom>
                  <a:ln w="38100">
                    <a:solidFill>
                      <a:schemeClr val="bg1"/>
                    </a:solidFill>
                  </a:ln>
                </pic:spPr>
              </pic:pic>
            </a:graphicData>
          </a:graphic>
        </wp:inline>
      </w:drawing>
    </w:r>
  </w:p>
  <w:p w14:paraId="34B1308B" w14:textId="77777777" w:rsidR="005D15E8" w:rsidRDefault="005D15E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Dc2MLUwMjc0MzJW0lEKTi0uzszPAykwrAUAAX8OJSwAAAA="/>
  </w:docVars>
  <w:rsids>
    <w:rsidRoot w:val="005D15E8"/>
    <w:rsid w:val="00530AF4"/>
    <w:rsid w:val="005B50CE"/>
    <w:rsid w:val="005D15E8"/>
    <w:rsid w:val="0061411B"/>
    <w:rsid w:val="008A3ED9"/>
    <w:rsid w:val="008D5275"/>
    <w:rsid w:val="009C32F4"/>
    <w:rsid w:val="00C118AF"/>
    <w:rsid w:val="00C6591B"/>
    <w:rsid w:val="00CE3188"/>
    <w:rsid w:val="00E2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75EF9"/>
  <w15:chartTrackingRefBased/>
  <w15:docId w15:val="{B2A41E4F-E9AF-674C-BA16-D15FE7130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5E8"/>
    <w:rPr>
      <w:rFonts w:ascii="Times New Roman" w:eastAsia="Times New Roman" w:hAnsi="Times New Roman" w:cs="Times New Roman"/>
      <w:lang w:val="fr-FR" w:eastAsia="sl-SI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rsid w:val="005D15E8"/>
    <w:pPr>
      <w:tabs>
        <w:tab w:val="center" w:pos="4536"/>
        <w:tab w:val="right" w:pos="9072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D15E8"/>
    <w:rPr>
      <w:rFonts w:ascii="Times New Roman" w:eastAsia="Times New Roman" w:hAnsi="Times New Roman" w:cs="Times New Roman"/>
      <w:lang w:val="fr-FR" w:eastAsia="sl-SI"/>
    </w:rPr>
  </w:style>
  <w:style w:type="paragraph" w:styleId="Corpodetexto3">
    <w:name w:val="Body Text 3"/>
    <w:basedOn w:val="Normal"/>
    <w:link w:val="Corpodetexto3Carter"/>
    <w:uiPriority w:val="99"/>
    <w:rsid w:val="005D15E8"/>
    <w:rPr>
      <w:sz w:val="22"/>
      <w:szCs w:val="20"/>
      <w:lang w:val="en-US" w:eastAsia="el-GR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rsid w:val="005D15E8"/>
    <w:rPr>
      <w:rFonts w:ascii="Times New Roman" w:eastAsia="Times New Roman" w:hAnsi="Times New Roman" w:cs="Times New Roman"/>
      <w:sz w:val="22"/>
      <w:szCs w:val="20"/>
      <w:lang w:eastAsia="el-GR"/>
    </w:rPr>
  </w:style>
  <w:style w:type="paragraph" w:styleId="Rodap">
    <w:name w:val="footer"/>
    <w:basedOn w:val="Normal"/>
    <w:link w:val="RodapCarter"/>
    <w:uiPriority w:val="99"/>
    <w:rsid w:val="005D15E8"/>
    <w:pPr>
      <w:tabs>
        <w:tab w:val="center" w:pos="4536"/>
        <w:tab w:val="right" w:pos="9072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5D15E8"/>
    <w:rPr>
      <w:rFonts w:ascii="Times New Roman" w:eastAsia="Times New Roman" w:hAnsi="Times New Roman" w:cs="Times New Roman"/>
      <w:lang w:val="fr-FR" w:eastAsia="sl-SI"/>
    </w:rPr>
  </w:style>
  <w:style w:type="character" w:styleId="Nmerodepgina">
    <w:name w:val="page number"/>
    <w:uiPriority w:val="99"/>
    <w:unhideWhenUsed/>
    <w:rsid w:val="005D15E8"/>
  </w:style>
  <w:style w:type="paragraph" w:styleId="Corpodetexto2">
    <w:name w:val="Body Text 2"/>
    <w:basedOn w:val="Normal"/>
    <w:link w:val="Corpodetexto2Carter"/>
    <w:uiPriority w:val="99"/>
    <w:semiHidden/>
    <w:rsid w:val="005D15E8"/>
    <w:pPr>
      <w:spacing w:after="120" w:line="480" w:lineRule="auto"/>
    </w:pPr>
    <w:rPr>
      <w:rFonts w:ascii="Cambria" w:hAnsi="Cambria"/>
      <w:lang w:val="en-US" w:eastAsia="en-US"/>
    </w:r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5D15E8"/>
    <w:rPr>
      <w:rFonts w:ascii="Cambria" w:eastAsia="Times New Roman" w:hAnsi="Cambria" w:cs="Times New Roman"/>
    </w:rPr>
  </w:style>
  <w:style w:type="table" w:styleId="TabelacomGrelha">
    <w:name w:val="Table Grid"/>
    <w:basedOn w:val="Tabelanormal"/>
    <w:uiPriority w:val="39"/>
    <w:rsid w:val="005D1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ês Coutinho</dc:creator>
  <cp:keywords/>
  <dc:description/>
  <cp:lastModifiedBy>Ângela Santos</cp:lastModifiedBy>
  <cp:revision>3</cp:revision>
  <dcterms:created xsi:type="dcterms:W3CDTF">2020-04-06T12:18:00Z</dcterms:created>
  <dcterms:modified xsi:type="dcterms:W3CDTF">2020-11-30T10:55:00Z</dcterms:modified>
</cp:coreProperties>
</file>